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0EAC0" w14:textId="6CCC1C41" w:rsidR="00B862CC" w:rsidRDefault="00911D65">
      <w:r>
        <w:t>Ridge Model Params:</w:t>
      </w:r>
    </w:p>
    <w:p w14:paraId="176EBC65" w14:textId="77777777" w:rsidR="00911D65" w:rsidRDefault="00911D65" w:rsidP="00911D65">
      <w:r>
        <w:t>0.0</w:t>
      </w:r>
    </w:p>
    <w:p w14:paraId="5FFF0B77" w14:textId="3623D352" w:rsidR="00911D65" w:rsidRDefault="00911D65" w:rsidP="00911D65">
      <w:r>
        <w:t xml:space="preserve"> [ 6.84461913e-03 -1.07616595e+</w:t>
      </w:r>
      <w:proofErr w:type="gramStart"/>
      <w:r>
        <w:t>00  3.61161868e</w:t>
      </w:r>
      <w:proofErr w:type="gramEnd"/>
      <w:r>
        <w:t>-02 -1.62188631e+00</w:t>
      </w:r>
    </w:p>
    <w:p w14:paraId="5667B7F5" w14:textId="77777777" w:rsidR="00911D65" w:rsidRDefault="00911D65" w:rsidP="00911D65">
      <w:r>
        <w:t xml:space="preserve">  1.86640351e-</w:t>
      </w:r>
      <w:proofErr w:type="gramStart"/>
      <w:r>
        <w:t>01  2</w:t>
      </w:r>
      <w:proofErr w:type="gramEnd"/>
      <w:r>
        <w:t>.00079107e+00  6.83194096e-01  7.60391735e+00</w:t>
      </w:r>
    </w:p>
    <w:p w14:paraId="64092923" w14:textId="77777777" w:rsidR="00911D65" w:rsidRDefault="00911D65" w:rsidP="00911D65">
      <w:r>
        <w:t xml:space="preserve">  6.84428738e-03 -1.07616595e+</w:t>
      </w:r>
      <w:proofErr w:type="gramStart"/>
      <w:r>
        <w:t>00  2.41458863e</w:t>
      </w:r>
      <w:proofErr w:type="gramEnd"/>
      <w:r>
        <w:t>-02 -6.88005661e+00</w:t>
      </w:r>
    </w:p>
    <w:p w14:paraId="4E7C1C93" w14:textId="77777777" w:rsidR="00911D65" w:rsidRDefault="00911D65" w:rsidP="00911D65">
      <w:r>
        <w:t xml:space="preserve"> -2.06026588e-02 -6.78066708e+</w:t>
      </w:r>
      <w:proofErr w:type="gramStart"/>
      <w:r>
        <w:t>00  6.68384313e</w:t>
      </w:r>
      <w:proofErr w:type="gramEnd"/>
      <w:r>
        <w:t>-03  1.11230523e+00</w:t>
      </w:r>
    </w:p>
    <w:p w14:paraId="0A610CB8" w14:textId="77777777" w:rsidR="00911D65" w:rsidRDefault="00911D65" w:rsidP="00911D65">
      <w:r>
        <w:t xml:space="preserve"> -3.54126777e-02 -6.62154689e+</w:t>
      </w:r>
      <w:proofErr w:type="gramStart"/>
      <w:r>
        <w:t>00  9.83191364e</w:t>
      </w:r>
      <w:proofErr w:type="gramEnd"/>
      <w:r>
        <w:t>-03 -6.28670829e+00</w:t>
      </w:r>
    </w:p>
    <w:p w14:paraId="6D64C9F8" w14:textId="0E3E2CBC" w:rsidR="00911D65" w:rsidRDefault="00911D65" w:rsidP="00911D65">
      <w:r>
        <w:t xml:space="preserve">  1.43351963e-02 -1.58158774e+01 -1.83262060e-02 -8.79224427e+00]</w:t>
      </w:r>
    </w:p>
    <w:p w14:paraId="0246EB10" w14:textId="75B47237" w:rsidR="00911D65" w:rsidRDefault="00911D65" w:rsidP="00911D65"/>
    <w:p w14:paraId="268EAB09" w14:textId="4A4436D6" w:rsidR="00911D65" w:rsidRDefault="00911D65" w:rsidP="00911D65"/>
    <w:p w14:paraId="35F87CEB" w14:textId="5644B366" w:rsidR="00911D65" w:rsidRDefault="00911D65" w:rsidP="00911D65">
      <w:r>
        <w:t>LASSO Model Params:</w:t>
      </w:r>
    </w:p>
    <w:p w14:paraId="7263803E" w14:textId="77777777" w:rsidR="00911D65" w:rsidRDefault="00911D65" w:rsidP="00911D65">
      <w:r>
        <w:t>0.0 [ 8.13804352e-01 -5.51403072e-</w:t>
      </w:r>
      <w:proofErr w:type="gramStart"/>
      <w:r>
        <w:t>01  3.61968371e</w:t>
      </w:r>
      <w:proofErr w:type="gramEnd"/>
      <w:r>
        <w:t>-02 -1.57640228e-01</w:t>
      </w:r>
    </w:p>
    <w:p w14:paraId="6E3BB8F7" w14:textId="77777777" w:rsidR="00911D65" w:rsidRDefault="00911D65" w:rsidP="00911D65">
      <w:r>
        <w:t xml:space="preserve">  1.86561276e-</w:t>
      </w:r>
      <w:proofErr w:type="gramStart"/>
      <w:r>
        <w:t>01  2.22261986e</w:t>
      </w:r>
      <w:proofErr w:type="gramEnd"/>
      <w:r>
        <w:t>-01  6.82827590e-01  5.86216307e+00</w:t>
      </w:r>
    </w:p>
    <w:p w14:paraId="0433D20C" w14:textId="77777777" w:rsidR="00911D65" w:rsidRDefault="00911D65" w:rsidP="00911D65">
      <w:r>
        <w:t xml:space="preserve"> -8.00075248e-01 -1.03068448e-</w:t>
      </w:r>
      <w:proofErr w:type="gramStart"/>
      <w:r>
        <w:t>01  2.41734054e</w:t>
      </w:r>
      <w:proofErr w:type="gramEnd"/>
      <w:r>
        <w:t>-02 -5.14708255e+00</w:t>
      </w:r>
    </w:p>
    <w:p w14:paraId="530DC2A4" w14:textId="77777777" w:rsidR="00911D65" w:rsidRDefault="00911D65" w:rsidP="00911D65">
      <w:r>
        <w:t xml:space="preserve"> -2.05995883e-02 -5.22752860e+</w:t>
      </w:r>
      <w:proofErr w:type="gramStart"/>
      <w:r>
        <w:t>00  6.37274796e</w:t>
      </w:r>
      <w:proofErr w:type="gramEnd"/>
      <w:r>
        <w:t>-03  0.00000000e+00</w:t>
      </w:r>
    </w:p>
    <w:p w14:paraId="51F0F4D4" w14:textId="77777777" w:rsidR="00911D65" w:rsidRDefault="00911D65" w:rsidP="00911D65">
      <w:r>
        <w:t xml:space="preserve"> -3.59903148e-02 -6.06111207e+</w:t>
      </w:r>
      <w:proofErr w:type="gramStart"/>
      <w:r>
        <w:t>00  1.03680148e</w:t>
      </w:r>
      <w:proofErr w:type="gramEnd"/>
      <w:r>
        <w:t>-02 -5.68072408e+00</w:t>
      </w:r>
    </w:p>
    <w:p w14:paraId="24A337AF" w14:textId="29D99D0C" w:rsidR="0073388F" w:rsidRDefault="00911D65" w:rsidP="00911D65">
      <w:r>
        <w:t xml:space="preserve">  1.45708793e-02 -1.48690967e+01 -1.87982607e-02 -8.03913503e+00]</w:t>
      </w:r>
    </w:p>
    <w:p w14:paraId="1C6A8E02" w14:textId="3ED6A27E" w:rsidR="00122DA1" w:rsidRDefault="00122DA1" w:rsidP="00911D65"/>
    <w:p w14:paraId="4B24855A" w14:textId="6E1F8A08" w:rsidR="00122DA1" w:rsidRDefault="00122DA1" w:rsidP="00911D65">
      <w:r>
        <w:t>LOG REG</w:t>
      </w:r>
    </w:p>
    <w:p w14:paraId="1686AB3D" w14:textId="77777777" w:rsidR="00122DA1" w:rsidRDefault="00122DA1" w:rsidP="00122DA1">
      <w:r>
        <w:t>[1.04498522] [[-6.95709777e-04 -2.90027622e-</w:t>
      </w:r>
      <w:proofErr w:type="gramStart"/>
      <w:r>
        <w:t>01  2.08937195e</w:t>
      </w:r>
      <w:proofErr w:type="gramEnd"/>
      <w:r>
        <w:t>-03  1.32557324e-01</w:t>
      </w:r>
    </w:p>
    <w:p w14:paraId="47640266" w14:textId="77777777" w:rsidR="00122DA1" w:rsidRDefault="00122DA1" w:rsidP="00122DA1">
      <w:r>
        <w:t xml:space="preserve">   4.06217316e-</w:t>
      </w:r>
      <w:proofErr w:type="gramStart"/>
      <w:r>
        <w:t>03  9.07083071e</w:t>
      </w:r>
      <w:proofErr w:type="gramEnd"/>
      <w:r>
        <w:t>-01  2.00912133e-02  1.27812271e+00</w:t>
      </w:r>
    </w:p>
    <w:p w14:paraId="62BCE895" w14:textId="77777777" w:rsidR="00122DA1" w:rsidRDefault="00122DA1" w:rsidP="00122DA1">
      <w:r>
        <w:t xml:space="preserve">  -6.95709777e-04 -2.90027622e-</w:t>
      </w:r>
      <w:proofErr w:type="gramStart"/>
      <w:r>
        <w:t>01  3.99054651e</w:t>
      </w:r>
      <w:proofErr w:type="gramEnd"/>
      <w:r>
        <w:t>-03 -3.81511254e-01</w:t>
      </w:r>
    </w:p>
    <w:p w14:paraId="04337AB1" w14:textId="77777777" w:rsidR="00122DA1" w:rsidRDefault="00122DA1" w:rsidP="00122DA1">
      <w:r>
        <w:t xml:space="preserve">   1.26657261e-03 -3.52195135e-</w:t>
      </w:r>
      <w:proofErr w:type="gramStart"/>
      <w:r>
        <w:t>01  5.97542420e</w:t>
      </w:r>
      <w:proofErr w:type="gramEnd"/>
      <w:r>
        <w:t>-03 -5.98872523e-01</w:t>
      </w:r>
    </w:p>
    <w:p w14:paraId="45F6949E" w14:textId="77777777" w:rsidR="00122DA1" w:rsidRDefault="00122DA1" w:rsidP="00122DA1">
      <w:r>
        <w:t xml:space="preserve">   1.91568790e-03 -2.39266763e-02 -5.08093160e-03 -6.56741758e-01</w:t>
      </w:r>
    </w:p>
    <w:p w14:paraId="21B2B4E5" w14:textId="1FB053B5" w:rsidR="0073388F" w:rsidRDefault="00122DA1" w:rsidP="00122DA1">
      <w:r>
        <w:t xml:space="preserve">  -6.16172984e-03 -2.83947589e-</w:t>
      </w:r>
      <w:proofErr w:type="gramStart"/>
      <w:r>
        <w:t>01  2.55854632e</w:t>
      </w:r>
      <w:proofErr w:type="gramEnd"/>
      <w:r>
        <w:t>-03  2.04468335e+00]]</w:t>
      </w:r>
      <w:r w:rsidR="0073388F">
        <w:br w:type="page"/>
      </w:r>
    </w:p>
    <w:p w14:paraId="06BB8325" w14:textId="77777777" w:rsidR="0073388F" w:rsidRDefault="0073388F" w:rsidP="0073388F">
      <w:r>
        <w:lastRenderedPageBreak/>
        <w:t>LOGG REGG</w:t>
      </w:r>
    </w:p>
    <w:p w14:paraId="62A2E5CD" w14:textId="77777777" w:rsidR="0073388F" w:rsidRDefault="0073388F" w:rsidP="0073388F">
      <w:r>
        <w:t xml:space="preserve">[[ </w:t>
      </w:r>
      <w:proofErr w:type="gramStart"/>
      <w:r>
        <w:t>18  33</w:t>
      </w:r>
      <w:proofErr w:type="gramEnd"/>
      <w:r>
        <w:t>]</w:t>
      </w:r>
    </w:p>
    <w:p w14:paraId="1E56CEA1" w14:textId="77777777" w:rsidR="0073388F" w:rsidRDefault="0073388F" w:rsidP="0073388F">
      <w:r>
        <w:t xml:space="preserve"> [ 12 511]]</w:t>
      </w:r>
    </w:p>
    <w:p w14:paraId="0341B236" w14:textId="77777777" w:rsidR="0073388F" w:rsidRDefault="0073388F" w:rsidP="0073388F">
      <w:r>
        <w:t xml:space="preserve">              precision    </w:t>
      </w:r>
      <w:proofErr w:type="gramStart"/>
      <w:r>
        <w:t>recall  f</w:t>
      </w:r>
      <w:proofErr w:type="gramEnd"/>
      <w:r>
        <w:t xml:space="preserve">1-score   support       </w:t>
      </w:r>
    </w:p>
    <w:p w14:paraId="0A5E6C2E" w14:textId="77777777" w:rsidR="0073388F" w:rsidRDefault="0073388F" w:rsidP="0073388F"/>
    <w:p w14:paraId="6368DAC8" w14:textId="77777777" w:rsidR="0073388F" w:rsidRDefault="0073388F" w:rsidP="0073388F">
      <w:r>
        <w:t xml:space="preserve">          -1       0.60      0.35      0.44        51       </w:t>
      </w:r>
    </w:p>
    <w:p w14:paraId="489E12B9" w14:textId="77777777" w:rsidR="0073388F" w:rsidRDefault="0073388F" w:rsidP="0073388F">
      <w:r>
        <w:t xml:space="preserve">           1       0.94      0.98      0.96       523       </w:t>
      </w:r>
    </w:p>
    <w:p w14:paraId="73411939" w14:textId="77777777" w:rsidR="0073388F" w:rsidRDefault="0073388F" w:rsidP="0073388F"/>
    <w:p w14:paraId="23718DA1" w14:textId="77777777" w:rsidR="0073388F" w:rsidRDefault="0073388F" w:rsidP="0073388F">
      <w:r>
        <w:t xml:space="preserve">    accuracy                           0.92       574       </w:t>
      </w:r>
    </w:p>
    <w:p w14:paraId="56531EF2" w14:textId="77777777" w:rsidR="0073388F" w:rsidRDefault="0073388F" w:rsidP="0073388F">
      <w:r>
        <w:t xml:space="preserve">   macro avg       0.77      0.66      0.70       574       </w:t>
      </w:r>
    </w:p>
    <w:p w14:paraId="4DD7125D" w14:textId="77777777" w:rsidR="0073388F" w:rsidRDefault="0073388F" w:rsidP="0073388F">
      <w:r>
        <w:t xml:space="preserve">weighted avg       0.91      0.92      0.91       574       </w:t>
      </w:r>
    </w:p>
    <w:p w14:paraId="4EE85B91" w14:textId="77777777" w:rsidR="0073388F" w:rsidRDefault="0073388F" w:rsidP="0073388F"/>
    <w:p w14:paraId="430DA517" w14:textId="77777777" w:rsidR="0073388F" w:rsidRDefault="0073388F" w:rsidP="0073388F">
      <w:r>
        <w:t>KNN</w:t>
      </w:r>
    </w:p>
    <w:p w14:paraId="7D832DE8" w14:textId="77777777" w:rsidR="0073388F" w:rsidRDefault="0073388F" w:rsidP="0073388F">
      <w:r>
        <w:t xml:space="preserve">[[ </w:t>
      </w:r>
      <w:proofErr w:type="gramStart"/>
      <w:r>
        <w:t>22  21</w:t>
      </w:r>
      <w:proofErr w:type="gramEnd"/>
      <w:r>
        <w:t>]</w:t>
      </w:r>
    </w:p>
    <w:p w14:paraId="2C851338" w14:textId="77777777" w:rsidR="0073388F" w:rsidRDefault="0073388F" w:rsidP="0073388F">
      <w:r>
        <w:t xml:space="preserve"> [ 24 507]]</w:t>
      </w:r>
    </w:p>
    <w:p w14:paraId="083F2197" w14:textId="77777777" w:rsidR="0073388F" w:rsidRDefault="0073388F" w:rsidP="0073388F">
      <w:r>
        <w:t xml:space="preserve">              precision    </w:t>
      </w:r>
      <w:proofErr w:type="gramStart"/>
      <w:r>
        <w:t>recall  f</w:t>
      </w:r>
      <w:proofErr w:type="gramEnd"/>
      <w:r>
        <w:t xml:space="preserve">1-score   support       </w:t>
      </w:r>
    </w:p>
    <w:p w14:paraId="78F853F3" w14:textId="77777777" w:rsidR="0073388F" w:rsidRDefault="0073388F" w:rsidP="0073388F"/>
    <w:p w14:paraId="69B99706" w14:textId="77777777" w:rsidR="0073388F" w:rsidRDefault="0073388F" w:rsidP="0073388F">
      <w:r>
        <w:t xml:space="preserve">          -1       0.48      0.51      0.49        43       </w:t>
      </w:r>
    </w:p>
    <w:p w14:paraId="0FE3A3DD" w14:textId="77777777" w:rsidR="0073388F" w:rsidRDefault="0073388F" w:rsidP="0073388F">
      <w:r>
        <w:t xml:space="preserve">           1       0.96      0.95      0.96       531       </w:t>
      </w:r>
    </w:p>
    <w:p w14:paraId="2B12113B" w14:textId="77777777" w:rsidR="0073388F" w:rsidRDefault="0073388F" w:rsidP="0073388F"/>
    <w:p w14:paraId="6F2BC3E5" w14:textId="77777777" w:rsidR="0073388F" w:rsidRDefault="0073388F" w:rsidP="0073388F">
      <w:r>
        <w:t xml:space="preserve">    accuracy                           0.92       574       </w:t>
      </w:r>
    </w:p>
    <w:p w14:paraId="7D07229F" w14:textId="77777777" w:rsidR="0073388F" w:rsidRDefault="0073388F" w:rsidP="0073388F">
      <w:r>
        <w:t xml:space="preserve">   macro avg       0.72      0.73      0.73       574       </w:t>
      </w:r>
    </w:p>
    <w:p w14:paraId="15C82679" w14:textId="77777777" w:rsidR="0073388F" w:rsidRDefault="0073388F" w:rsidP="0073388F">
      <w:r>
        <w:t xml:space="preserve">weighted avg       0.92      0.92      0.92       574       </w:t>
      </w:r>
    </w:p>
    <w:p w14:paraId="3A78BB69" w14:textId="77777777" w:rsidR="0073388F" w:rsidRDefault="0073388F" w:rsidP="0073388F"/>
    <w:p w14:paraId="44BA819D" w14:textId="77777777" w:rsidR="0073388F" w:rsidRDefault="0073388F" w:rsidP="0073388F">
      <w:proofErr w:type="spellStart"/>
      <w:r>
        <w:t>DecisionTreeClassifier</w:t>
      </w:r>
      <w:proofErr w:type="spellEnd"/>
    </w:p>
    <w:p w14:paraId="420B2F0A" w14:textId="77777777" w:rsidR="0073388F" w:rsidRDefault="0073388F" w:rsidP="0073388F">
      <w:r>
        <w:t xml:space="preserve">[[ </w:t>
      </w:r>
      <w:proofErr w:type="gramStart"/>
      <w:r>
        <w:t>19  24</w:t>
      </w:r>
      <w:proofErr w:type="gramEnd"/>
      <w:r>
        <w:t>]</w:t>
      </w:r>
    </w:p>
    <w:p w14:paraId="421865A7" w14:textId="77777777" w:rsidR="0073388F" w:rsidRDefault="0073388F" w:rsidP="0073388F">
      <w:r>
        <w:t xml:space="preserve"> [ 12 519]]</w:t>
      </w:r>
    </w:p>
    <w:p w14:paraId="3D009B66" w14:textId="77777777" w:rsidR="0073388F" w:rsidRDefault="0073388F" w:rsidP="0073388F">
      <w:r>
        <w:t xml:space="preserve">              precision    </w:t>
      </w:r>
      <w:proofErr w:type="gramStart"/>
      <w:r>
        <w:t>recall  f</w:t>
      </w:r>
      <w:proofErr w:type="gramEnd"/>
      <w:r>
        <w:t xml:space="preserve">1-score   support       </w:t>
      </w:r>
    </w:p>
    <w:p w14:paraId="5B5668D3" w14:textId="77777777" w:rsidR="0073388F" w:rsidRDefault="0073388F" w:rsidP="0073388F"/>
    <w:p w14:paraId="1D005F84" w14:textId="77777777" w:rsidR="0073388F" w:rsidRDefault="0073388F" w:rsidP="0073388F">
      <w:r>
        <w:lastRenderedPageBreak/>
        <w:t xml:space="preserve">          -1       0.61      0.44      0.51        43       </w:t>
      </w:r>
    </w:p>
    <w:p w14:paraId="325CFDE8" w14:textId="77777777" w:rsidR="0073388F" w:rsidRDefault="0073388F" w:rsidP="0073388F">
      <w:r>
        <w:t xml:space="preserve">           1       0.96      0.98      0.97       531       </w:t>
      </w:r>
    </w:p>
    <w:p w14:paraId="3485748A" w14:textId="77777777" w:rsidR="0073388F" w:rsidRDefault="0073388F" w:rsidP="0073388F"/>
    <w:p w14:paraId="7ED4A201" w14:textId="77777777" w:rsidR="0073388F" w:rsidRDefault="0073388F" w:rsidP="0073388F">
      <w:r>
        <w:t xml:space="preserve">    accuracy                           0.94       574       </w:t>
      </w:r>
    </w:p>
    <w:p w14:paraId="3E57F254" w14:textId="77777777" w:rsidR="0073388F" w:rsidRDefault="0073388F" w:rsidP="0073388F">
      <w:r>
        <w:t xml:space="preserve">   macro avg       0.78      0.71      0.74       574       </w:t>
      </w:r>
    </w:p>
    <w:p w14:paraId="3E93176B" w14:textId="2A47545E" w:rsidR="00911D65" w:rsidRDefault="0073388F" w:rsidP="0073388F">
      <w:r>
        <w:t xml:space="preserve">weighted avg       0.93      0.94      0.93       574      </w:t>
      </w:r>
    </w:p>
    <w:p w14:paraId="0D7C69CD" w14:textId="78F3942B" w:rsidR="0073388F" w:rsidRDefault="0073388F" w:rsidP="0073388F"/>
    <w:p w14:paraId="610FF0F9" w14:textId="77777777" w:rsidR="0073388F" w:rsidRDefault="0073388F" w:rsidP="0073388F">
      <w:r>
        <w:t>[</w:t>
      </w:r>
      <w:proofErr w:type="gramStart"/>
      <w:r>
        <w:t>[  0</w:t>
      </w:r>
      <w:proofErr w:type="gramEnd"/>
      <w:r>
        <w:t xml:space="preserve">  43]</w:t>
      </w:r>
    </w:p>
    <w:p w14:paraId="3B9C77E5" w14:textId="77777777" w:rsidR="0073388F" w:rsidRDefault="0073388F" w:rsidP="0073388F">
      <w:r>
        <w:t xml:space="preserve"> </w:t>
      </w:r>
      <w:proofErr w:type="gramStart"/>
      <w:r>
        <w:t>[  0</w:t>
      </w:r>
      <w:proofErr w:type="gramEnd"/>
      <w:r>
        <w:t xml:space="preserve"> 531]]</w:t>
      </w:r>
    </w:p>
    <w:p w14:paraId="7CB05432" w14:textId="77777777" w:rsidR="0073388F" w:rsidRDefault="0073388F" w:rsidP="0073388F">
      <w:r>
        <w:t xml:space="preserve">              precision    </w:t>
      </w:r>
      <w:proofErr w:type="gramStart"/>
      <w:r>
        <w:t>recall  f</w:t>
      </w:r>
      <w:proofErr w:type="gramEnd"/>
      <w:r>
        <w:t xml:space="preserve">1-score   support       </w:t>
      </w:r>
    </w:p>
    <w:p w14:paraId="139AF15C" w14:textId="77777777" w:rsidR="0073388F" w:rsidRDefault="0073388F" w:rsidP="0073388F"/>
    <w:p w14:paraId="3A2A1F2E" w14:textId="77777777" w:rsidR="0073388F" w:rsidRDefault="0073388F" w:rsidP="0073388F">
      <w:r>
        <w:t xml:space="preserve">          -1       0.00      0.00      0.00        43       </w:t>
      </w:r>
    </w:p>
    <w:p w14:paraId="7CFAE97F" w14:textId="77777777" w:rsidR="0073388F" w:rsidRDefault="0073388F" w:rsidP="0073388F">
      <w:r>
        <w:t xml:space="preserve">           1       0.93      1.00      0.96       531       </w:t>
      </w:r>
    </w:p>
    <w:p w14:paraId="40DC9969" w14:textId="77777777" w:rsidR="0073388F" w:rsidRDefault="0073388F" w:rsidP="0073388F"/>
    <w:p w14:paraId="69F616C0" w14:textId="77777777" w:rsidR="0073388F" w:rsidRDefault="0073388F" w:rsidP="0073388F">
      <w:r>
        <w:t xml:space="preserve">    accuracy                           0.93       574       </w:t>
      </w:r>
    </w:p>
    <w:p w14:paraId="20D3BA24" w14:textId="77777777" w:rsidR="0073388F" w:rsidRDefault="0073388F" w:rsidP="0073388F">
      <w:r>
        <w:t xml:space="preserve">   macro avg       0.46      0.50      0.48       574       </w:t>
      </w:r>
    </w:p>
    <w:p w14:paraId="7598AA40" w14:textId="77777777" w:rsidR="0073388F" w:rsidRDefault="0073388F" w:rsidP="0073388F">
      <w:r>
        <w:t xml:space="preserve">weighted avg       0.86      0.93      0.89       574       </w:t>
      </w:r>
    </w:p>
    <w:p w14:paraId="7CC85BC6" w14:textId="77777777" w:rsidR="0073388F" w:rsidRDefault="0073388F" w:rsidP="0073388F"/>
    <w:p w14:paraId="2D75A4F4" w14:textId="77777777" w:rsidR="0073388F" w:rsidRDefault="0073388F" w:rsidP="0073388F">
      <w:r>
        <w:t xml:space="preserve">[[ </w:t>
      </w:r>
      <w:proofErr w:type="gramStart"/>
      <w:r>
        <w:t>19  24</w:t>
      </w:r>
      <w:proofErr w:type="gramEnd"/>
      <w:r>
        <w:t>]</w:t>
      </w:r>
    </w:p>
    <w:p w14:paraId="1545FF62" w14:textId="77777777" w:rsidR="0073388F" w:rsidRDefault="0073388F" w:rsidP="0073388F">
      <w:r>
        <w:t xml:space="preserve"> [256 275]]</w:t>
      </w:r>
    </w:p>
    <w:p w14:paraId="396304CE" w14:textId="77777777" w:rsidR="0073388F" w:rsidRDefault="0073388F" w:rsidP="0073388F">
      <w:r>
        <w:t xml:space="preserve">              precision    </w:t>
      </w:r>
      <w:proofErr w:type="gramStart"/>
      <w:r>
        <w:t>recall  f</w:t>
      </w:r>
      <w:proofErr w:type="gramEnd"/>
      <w:r>
        <w:t xml:space="preserve">1-score   support       </w:t>
      </w:r>
    </w:p>
    <w:p w14:paraId="26BC2123" w14:textId="77777777" w:rsidR="0073388F" w:rsidRDefault="0073388F" w:rsidP="0073388F"/>
    <w:p w14:paraId="1A500E70" w14:textId="77777777" w:rsidR="0073388F" w:rsidRDefault="0073388F" w:rsidP="0073388F">
      <w:r>
        <w:t xml:space="preserve">          -1       0.07      0.44      0.12        43       </w:t>
      </w:r>
    </w:p>
    <w:p w14:paraId="0C46A68C" w14:textId="77777777" w:rsidR="0073388F" w:rsidRDefault="0073388F" w:rsidP="0073388F">
      <w:r>
        <w:t xml:space="preserve">           1       0.92      0.52      0.66       531       </w:t>
      </w:r>
    </w:p>
    <w:p w14:paraId="0D7003C2" w14:textId="77777777" w:rsidR="0073388F" w:rsidRDefault="0073388F" w:rsidP="0073388F"/>
    <w:p w14:paraId="1D4CD41D" w14:textId="77777777" w:rsidR="0073388F" w:rsidRDefault="0073388F" w:rsidP="0073388F">
      <w:r>
        <w:t xml:space="preserve">    accuracy                           0.51       574       </w:t>
      </w:r>
    </w:p>
    <w:p w14:paraId="27721D93" w14:textId="77777777" w:rsidR="0073388F" w:rsidRDefault="0073388F" w:rsidP="0073388F">
      <w:r>
        <w:t xml:space="preserve">   macro avg       0.49      0.48      0.39       574       </w:t>
      </w:r>
    </w:p>
    <w:p w14:paraId="33882664" w14:textId="5FE55D5A" w:rsidR="0073388F" w:rsidRDefault="0073388F" w:rsidP="0073388F">
      <w:r>
        <w:t xml:space="preserve">weighted avg       0.86      0.51      0.62       574       </w:t>
      </w:r>
    </w:p>
    <w:sectPr w:rsidR="007338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tzQwM7OwNLYwMrBU0lEKTi0uzszPAykwrgUA0V0QIiwAAAA="/>
  </w:docVars>
  <w:rsids>
    <w:rsidRoot w:val="00911D65"/>
    <w:rsid w:val="00122DA1"/>
    <w:rsid w:val="00154693"/>
    <w:rsid w:val="002665F7"/>
    <w:rsid w:val="0073388F"/>
    <w:rsid w:val="007C7B10"/>
    <w:rsid w:val="00911D65"/>
    <w:rsid w:val="00B86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36086"/>
  <w15:chartTrackingRefBased/>
  <w15:docId w15:val="{F48F733F-4889-40DE-A3A1-6ED2EC061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4</Words>
  <Characters>2765</Characters>
  <Application>Microsoft Office Word</Application>
  <DocSecurity>0</DocSecurity>
  <Lines>23</Lines>
  <Paragraphs>6</Paragraphs>
  <ScaleCrop>false</ScaleCrop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hrivastava</dc:creator>
  <cp:keywords/>
  <dc:description/>
  <cp:lastModifiedBy>Aditya Shrivastava</cp:lastModifiedBy>
  <cp:revision>3</cp:revision>
  <dcterms:created xsi:type="dcterms:W3CDTF">2021-12-06T15:51:00Z</dcterms:created>
  <dcterms:modified xsi:type="dcterms:W3CDTF">2021-12-06T18:01:00Z</dcterms:modified>
</cp:coreProperties>
</file>